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6815" w:rsidRPr="00E84639" w:rsidRDefault="001A6815" w:rsidP="001A6815">
      <w:pPr>
        <w:jc w:val="center"/>
        <w:rPr>
          <w:rFonts w:ascii="Times New Roman" w:hAnsi="Times New Roman"/>
          <w:b/>
          <w:bCs/>
          <w:sz w:val="48"/>
          <w:szCs w:val="48"/>
          <w:lang w:val="en-GB"/>
        </w:rPr>
      </w:pPr>
      <w:r>
        <w:rPr>
          <w:rFonts w:ascii="Times New Roman" w:hAnsi="Times New Roman"/>
          <w:b/>
          <w:noProof/>
          <w:sz w:val="48"/>
          <w:szCs w:val="48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300605</wp:posOffset>
            </wp:positionH>
            <wp:positionV relativeFrom="paragraph">
              <wp:posOffset>135890</wp:posOffset>
            </wp:positionV>
            <wp:extent cx="1190625" cy="1257300"/>
            <wp:effectExtent l="19050" t="0" r="9525" b="0"/>
            <wp:wrapTopAndBottom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 l="10699" t="2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D7A66" w:rsidRDefault="001A6815" w:rsidP="001A6815">
      <w:pPr>
        <w:jc w:val="center"/>
        <w:rPr>
          <w:rFonts w:ascii="Times New Roman" w:hAnsi="Times New Roman"/>
          <w:b/>
          <w:bCs/>
          <w:sz w:val="48"/>
          <w:szCs w:val="48"/>
          <w:lang w:val="en-GB"/>
        </w:rPr>
      </w:pPr>
      <w:r w:rsidRPr="00E84639">
        <w:rPr>
          <w:rFonts w:ascii="Times New Roman" w:hAnsi="Times New Roman"/>
          <w:b/>
          <w:bCs/>
          <w:sz w:val="48"/>
          <w:szCs w:val="48"/>
          <w:lang w:val="en-GB"/>
        </w:rPr>
        <w:t>JOMO KENYATTA UNIVERSITY OF AGRICULTURE AND TECHNOLOGY</w:t>
      </w:r>
    </w:p>
    <w:p w:rsidR="001A6815" w:rsidRPr="003D7A66" w:rsidRDefault="003D7A66" w:rsidP="001A6815">
      <w:pPr>
        <w:jc w:val="center"/>
        <w:rPr>
          <w:rFonts w:ascii="Times New Roman" w:hAnsi="Times New Roman"/>
          <w:b/>
          <w:bCs/>
          <w:sz w:val="48"/>
          <w:szCs w:val="48"/>
          <w:lang w:val="en-GB"/>
        </w:rPr>
      </w:pPr>
      <w:r>
        <w:rPr>
          <w:rFonts w:ascii="Carrois Gothic SC" w:eastAsia="Carrois Gothic SC" w:cs="Carrois Gothic SC"/>
          <w:b/>
          <w:i/>
          <w:sz w:val="36"/>
          <w:szCs w:val="36"/>
        </w:rPr>
        <w:t>CRYPTOGRAPHY ASSIGNMENT</w:t>
      </w:r>
    </w:p>
    <w:p w:rsidR="001A6815" w:rsidRPr="007E3B0A" w:rsidRDefault="001A6815" w:rsidP="001A6815">
      <w:pPr>
        <w:jc w:val="center"/>
        <w:rPr>
          <w:rFonts w:ascii="Times New Roman" w:hAnsi="Times New Roman"/>
          <w:sz w:val="24"/>
          <w:szCs w:val="24"/>
        </w:rPr>
      </w:pPr>
      <w:r w:rsidRPr="007E3B0A">
        <w:rPr>
          <w:rFonts w:ascii="Times New Roman" w:hAnsi="Times New Roman"/>
          <w:sz w:val="24"/>
          <w:szCs w:val="24"/>
        </w:rPr>
        <w:t>Submitted By</w:t>
      </w:r>
    </w:p>
    <w:p w:rsidR="001A6815" w:rsidRPr="00255F86" w:rsidRDefault="001A6815" w:rsidP="001A6815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KISORIO IAN KIGEN</w:t>
      </w:r>
    </w:p>
    <w:p w:rsidR="001A6815" w:rsidRPr="00255F86" w:rsidRDefault="001A6815" w:rsidP="001A6815">
      <w:pPr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CS282-6397/2012</w:t>
      </w:r>
    </w:p>
    <w:p w:rsidR="001A6815" w:rsidRDefault="001A6815" w:rsidP="001A6815">
      <w:pPr>
        <w:jc w:val="center"/>
        <w:rPr>
          <w:rFonts w:ascii="Times New Roman" w:hAnsi="Times New Roman"/>
        </w:rPr>
      </w:pPr>
    </w:p>
    <w:p w:rsidR="001A6815" w:rsidRPr="00255F86" w:rsidRDefault="001A6815" w:rsidP="001A6815">
      <w:pPr>
        <w:jc w:val="center"/>
        <w:rPr>
          <w:rFonts w:ascii="Times New Roman" w:hAnsi="Times New Roman"/>
          <w:b/>
          <w:sz w:val="32"/>
          <w:szCs w:val="32"/>
        </w:rPr>
      </w:pPr>
      <w:r w:rsidRPr="00255F86">
        <w:rPr>
          <w:rFonts w:ascii="Times New Roman" w:hAnsi="Times New Roman"/>
          <w:b/>
          <w:sz w:val="32"/>
          <w:szCs w:val="32"/>
        </w:rPr>
        <w:t>BSC COMPUTER TECHNOLOGY</w:t>
      </w:r>
    </w:p>
    <w:p w:rsidR="001A6815" w:rsidRPr="00255F86" w:rsidRDefault="001A6815" w:rsidP="001A6815">
      <w:pPr>
        <w:jc w:val="center"/>
        <w:rPr>
          <w:rFonts w:ascii="Times New Roman" w:hAnsi="Times New Roman"/>
          <w:b/>
          <w:sz w:val="32"/>
          <w:szCs w:val="32"/>
        </w:rPr>
      </w:pPr>
    </w:p>
    <w:p w:rsidR="001A6815" w:rsidRDefault="001A6815" w:rsidP="001A6815">
      <w:pPr>
        <w:pStyle w:val="Default"/>
        <w:pageBreakBefore/>
        <w:rPr>
          <w:bCs w:val="0"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lastRenderedPageBreak/>
        <w:t xml:space="preserve">Write ECC code that displays the following curves </w:t>
      </w:r>
    </w:p>
    <w:p w:rsidR="001A6815" w:rsidRDefault="001A6815" w:rsidP="001A6815">
      <w:pPr>
        <w:pStyle w:val="Default"/>
        <w:spacing w:after="162"/>
        <w:rPr>
          <w:bCs w:val="0"/>
          <w:color w:val="000000" w:themeColor="text1"/>
          <w:sz w:val="22"/>
          <w:szCs w:val="22"/>
        </w:rPr>
      </w:pPr>
      <w:r>
        <w:rPr>
          <w:bCs w:val="0"/>
          <w:color w:val="000000" w:themeColor="text1"/>
          <w:sz w:val="22"/>
          <w:szCs w:val="22"/>
        </w:rPr>
        <w:t>1. y</w:t>
      </w:r>
      <w:r>
        <w:rPr>
          <w:bCs w:val="0"/>
          <w:color w:val="000000" w:themeColor="text1"/>
          <w:sz w:val="14"/>
          <w:szCs w:val="14"/>
        </w:rPr>
        <w:t xml:space="preserve">2 </w:t>
      </w:r>
      <w:r>
        <w:rPr>
          <w:bCs w:val="0"/>
          <w:color w:val="000000" w:themeColor="text1"/>
          <w:sz w:val="22"/>
          <w:szCs w:val="22"/>
        </w:rPr>
        <w:t>= x</w:t>
      </w:r>
      <w:r>
        <w:rPr>
          <w:bCs w:val="0"/>
          <w:color w:val="000000" w:themeColor="text1"/>
          <w:sz w:val="14"/>
          <w:szCs w:val="14"/>
        </w:rPr>
        <w:t xml:space="preserve">3 </w:t>
      </w:r>
      <w:r>
        <w:rPr>
          <w:bCs w:val="0"/>
          <w:color w:val="000000" w:themeColor="text1"/>
          <w:sz w:val="22"/>
          <w:szCs w:val="22"/>
        </w:rPr>
        <w:t xml:space="preserve">+ x + 1 </w:t>
      </w:r>
    </w:p>
    <w:p w:rsidR="001A6815" w:rsidRDefault="001A6815" w:rsidP="001A6815">
      <w:pPr>
        <w:pStyle w:val="Default"/>
        <w:spacing w:after="162"/>
        <w:rPr>
          <w:rFonts w:ascii="Cambria Math" w:hAnsi="Cambria Math" w:cs="Cambria Math"/>
          <w:bCs w:val="0"/>
          <w:color w:val="000000" w:themeColor="text1"/>
          <w:sz w:val="22"/>
          <w:szCs w:val="22"/>
        </w:rPr>
      </w:pPr>
      <w:r>
        <w:rPr>
          <w:bCs w:val="0"/>
          <w:color w:val="000000" w:themeColor="text1"/>
          <w:sz w:val="22"/>
          <w:szCs w:val="22"/>
        </w:rPr>
        <w:t xml:space="preserve">2. </w:t>
      </w:r>
      <w:r>
        <w:rPr>
          <w:rFonts w:ascii="Cambria Math" w:hAnsi="Cambria Math" w:cs="Cambria Math"/>
          <w:bCs w:val="0"/>
          <w:color w:val="000000" w:themeColor="text1"/>
          <w:sz w:val="22"/>
          <w:szCs w:val="22"/>
        </w:rPr>
        <w:t>𝑦</w:t>
      </w:r>
      <w:r>
        <w:rPr>
          <w:rFonts w:ascii="Cambria Math" w:hAnsi="Cambria Math" w:cs="Cambria Math"/>
          <w:bCs w:val="0"/>
          <w:color w:val="000000" w:themeColor="text1"/>
          <w:sz w:val="16"/>
          <w:szCs w:val="16"/>
        </w:rPr>
        <w:t>2</w:t>
      </w:r>
      <w:r>
        <w:rPr>
          <w:rFonts w:ascii="Cambria Math" w:hAnsi="Cambria Math" w:cs="Cambria Math"/>
          <w:bCs w:val="0"/>
          <w:color w:val="000000" w:themeColor="text1"/>
          <w:sz w:val="22"/>
          <w:szCs w:val="22"/>
        </w:rPr>
        <w:t>=𝑥</w:t>
      </w:r>
      <w:r>
        <w:rPr>
          <w:rFonts w:ascii="Cambria Math" w:hAnsi="Cambria Math" w:cs="Cambria Math"/>
          <w:bCs w:val="0"/>
          <w:color w:val="000000" w:themeColor="text1"/>
          <w:sz w:val="16"/>
          <w:szCs w:val="16"/>
        </w:rPr>
        <w:t>3</w:t>
      </w:r>
      <w:r>
        <w:rPr>
          <w:rFonts w:ascii="Cambria Math" w:hAnsi="Cambria Math" w:cs="Cambria Math"/>
          <w:bCs w:val="0"/>
          <w:color w:val="000000" w:themeColor="text1"/>
          <w:sz w:val="22"/>
          <w:szCs w:val="22"/>
        </w:rPr>
        <w:t xml:space="preserve">−25𝑥 </w:t>
      </w:r>
    </w:p>
    <w:p w:rsidR="001A6815" w:rsidRDefault="001A6815" w:rsidP="001A6815">
      <w:pPr>
        <w:pStyle w:val="Default"/>
        <w:spacing w:after="162"/>
        <w:rPr>
          <w:rFonts w:ascii="Cambria Math" w:hAnsi="Cambria Math" w:cs="Cambria Math"/>
          <w:bCs w:val="0"/>
          <w:color w:val="000000" w:themeColor="text1"/>
          <w:sz w:val="22"/>
          <w:szCs w:val="22"/>
        </w:rPr>
      </w:pPr>
      <w:r>
        <w:rPr>
          <w:bCs w:val="0"/>
          <w:color w:val="000000" w:themeColor="text1"/>
          <w:sz w:val="22"/>
          <w:szCs w:val="22"/>
        </w:rPr>
        <w:t xml:space="preserve">3. </w:t>
      </w:r>
      <w:r>
        <w:rPr>
          <w:rFonts w:ascii="Cambria Math" w:hAnsi="Cambria Math" w:cs="Cambria Math"/>
          <w:bCs w:val="0"/>
          <w:color w:val="000000" w:themeColor="text1"/>
          <w:sz w:val="22"/>
          <w:szCs w:val="22"/>
        </w:rPr>
        <w:t>𝑦</w:t>
      </w:r>
      <w:r>
        <w:rPr>
          <w:rFonts w:ascii="Cambria Math" w:hAnsi="Cambria Math" w:cs="Cambria Math"/>
          <w:bCs w:val="0"/>
          <w:color w:val="000000" w:themeColor="text1"/>
          <w:sz w:val="16"/>
          <w:szCs w:val="16"/>
        </w:rPr>
        <w:t>2</w:t>
      </w:r>
      <w:r>
        <w:rPr>
          <w:rFonts w:ascii="Cambria Math" w:hAnsi="Cambria Math" w:cs="Cambria Math"/>
          <w:bCs w:val="0"/>
          <w:color w:val="000000" w:themeColor="text1"/>
          <w:sz w:val="22"/>
          <w:szCs w:val="22"/>
        </w:rPr>
        <w:t>=𝑥</w:t>
      </w:r>
      <w:r>
        <w:rPr>
          <w:rFonts w:ascii="Cambria Math" w:hAnsi="Cambria Math" w:cs="Cambria Math"/>
          <w:bCs w:val="0"/>
          <w:color w:val="000000" w:themeColor="text1"/>
          <w:sz w:val="16"/>
          <w:szCs w:val="16"/>
        </w:rPr>
        <w:t>3</w:t>
      </w:r>
      <w:r>
        <w:rPr>
          <w:rFonts w:ascii="Cambria Math" w:hAnsi="Cambria Math" w:cs="Cambria Math"/>
          <w:bCs w:val="0"/>
          <w:color w:val="000000" w:themeColor="text1"/>
          <w:sz w:val="22"/>
          <w:szCs w:val="22"/>
        </w:rPr>
        <w:t xml:space="preserve">+𝑥+6 </w:t>
      </w:r>
    </w:p>
    <w:p w:rsidR="001A6815" w:rsidRDefault="001A6815" w:rsidP="001A6815">
      <w:pPr>
        <w:pStyle w:val="Default"/>
        <w:spacing w:after="162"/>
        <w:rPr>
          <w:bCs w:val="0"/>
          <w:color w:val="000000" w:themeColor="text1"/>
          <w:sz w:val="22"/>
          <w:szCs w:val="22"/>
        </w:rPr>
      </w:pPr>
      <w:r>
        <w:rPr>
          <w:bCs w:val="0"/>
          <w:color w:val="000000" w:themeColor="text1"/>
          <w:sz w:val="22"/>
          <w:szCs w:val="22"/>
        </w:rPr>
        <w:t>4. y</w:t>
      </w:r>
      <w:r>
        <w:rPr>
          <w:bCs w:val="0"/>
          <w:color w:val="000000" w:themeColor="text1"/>
          <w:sz w:val="14"/>
          <w:szCs w:val="14"/>
        </w:rPr>
        <w:t xml:space="preserve">2 </w:t>
      </w:r>
      <w:r>
        <w:rPr>
          <w:bCs w:val="0"/>
          <w:color w:val="000000" w:themeColor="text1"/>
          <w:sz w:val="22"/>
          <w:szCs w:val="22"/>
        </w:rPr>
        <w:t>= x</w:t>
      </w:r>
      <w:r>
        <w:rPr>
          <w:bCs w:val="0"/>
          <w:color w:val="000000" w:themeColor="text1"/>
          <w:sz w:val="14"/>
          <w:szCs w:val="14"/>
        </w:rPr>
        <w:t xml:space="preserve">3 </w:t>
      </w:r>
      <w:r>
        <w:rPr>
          <w:bCs w:val="0"/>
          <w:color w:val="000000" w:themeColor="text1"/>
          <w:sz w:val="22"/>
          <w:szCs w:val="22"/>
        </w:rPr>
        <w:t xml:space="preserve">− 4x </w:t>
      </w:r>
    </w:p>
    <w:p w:rsidR="001A6815" w:rsidRDefault="001A6815" w:rsidP="001A6815">
      <w:pPr>
        <w:pStyle w:val="Default"/>
        <w:rPr>
          <w:bCs w:val="0"/>
          <w:color w:val="000000" w:themeColor="text1"/>
          <w:sz w:val="22"/>
          <w:szCs w:val="22"/>
        </w:rPr>
      </w:pPr>
      <w:r>
        <w:rPr>
          <w:bCs w:val="0"/>
          <w:color w:val="000000" w:themeColor="text1"/>
          <w:sz w:val="22"/>
          <w:szCs w:val="22"/>
        </w:rPr>
        <w:t>5. y</w:t>
      </w:r>
      <w:r>
        <w:rPr>
          <w:bCs w:val="0"/>
          <w:color w:val="000000" w:themeColor="text1"/>
          <w:sz w:val="14"/>
          <w:szCs w:val="14"/>
        </w:rPr>
        <w:t xml:space="preserve">2 </w:t>
      </w:r>
      <w:r>
        <w:rPr>
          <w:bCs w:val="0"/>
          <w:color w:val="000000" w:themeColor="text1"/>
          <w:sz w:val="22"/>
          <w:szCs w:val="22"/>
        </w:rPr>
        <w:t>= x</w:t>
      </w:r>
      <w:r>
        <w:rPr>
          <w:bCs w:val="0"/>
          <w:color w:val="000000" w:themeColor="text1"/>
          <w:sz w:val="14"/>
          <w:szCs w:val="14"/>
        </w:rPr>
        <w:t xml:space="preserve">3 </w:t>
      </w:r>
      <w:r>
        <w:rPr>
          <w:bCs w:val="0"/>
          <w:color w:val="000000" w:themeColor="text1"/>
          <w:sz w:val="22"/>
          <w:szCs w:val="22"/>
        </w:rPr>
        <w:t xml:space="preserve">− 1 </w:t>
      </w:r>
    </w:p>
    <w:p w:rsidR="001A6815" w:rsidRDefault="001A6815" w:rsidP="001A6815">
      <w:pPr>
        <w:pStyle w:val="Default"/>
        <w:rPr>
          <w:bCs w:val="0"/>
          <w:color w:val="000000" w:themeColor="text1"/>
          <w:sz w:val="22"/>
          <w:szCs w:val="22"/>
        </w:rPr>
      </w:pP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import matplotlib.pyplot as plt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import numpy as np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def graph_draw(graph_formula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cartesian_size = 8.0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x_axis = np.linspace(-cartesian_size, cartesian_size, 300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y_axis = np.linspace(-cartesian_size, cartesian_size, 300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the X and Y here take their input from the equation values below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X, Y = np.meshgrid(x_axis, y_axis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f = eval(graph_formula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lt.contour(X, Y, f, [0]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lt.title(graph_formula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lt.grid(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lt.show(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def graph_describe(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graph_draw("X**3 - Y**2 + X + 1"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graph_draw("X**3 - Y**2 - (25*X)"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graph_draw("X**3 - Y**2 + X + 6"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graph_draw("X**3 - Y**2 - (4*X)"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graph_draw("X**3 - Y**2 - 1"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if __name__ == "__main__": </w:t>
      </w:r>
    </w:p>
    <w:p w:rsidR="001A6815" w:rsidRDefault="001A6815" w:rsidP="001A6815">
      <w:pPr>
        <w:pStyle w:val="Default"/>
        <w:rPr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graph_describe() Page 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 xml:space="preserve">3 </w:t>
      </w: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of 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 xml:space="preserve">5 </w:t>
      </w:r>
    </w:p>
    <w:p w:rsidR="001A6815" w:rsidRDefault="001A6815" w:rsidP="001A6815">
      <w:pPr>
        <w:pStyle w:val="Default"/>
        <w:rPr>
          <w:color w:val="000000" w:themeColor="text1"/>
        </w:rPr>
      </w:pPr>
    </w:p>
    <w:p w:rsidR="001A6815" w:rsidRDefault="001A6815" w:rsidP="001A6815">
      <w:pPr>
        <w:pStyle w:val="Default"/>
        <w:pageBreakBefore/>
        <w:rPr>
          <w:bCs w:val="0"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lastRenderedPageBreak/>
        <w:t xml:space="preserve">Given </w:t>
      </w:r>
      <w:r>
        <w:rPr>
          <w:rFonts w:ascii="Cambria Math" w:hAnsi="Cambria Math" w:cs="Cambria Math"/>
          <w:bCs w:val="0"/>
          <w:color w:val="000000" w:themeColor="text1"/>
          <w:sz w:val="22"/>
          <w:szCs w:val="22"/>
        </w:rPr>
        <w:t xml:space="preserve">𝜷=(𝟐,𝟕) 𝒑=𝟏𝟏 </w:t>
      </w:r>
      <w:r>
        <w:rPr>
          <w:b/>
          <w:color w:val="000000" w:themeColor="text1"/>
          <w:sz w:val="22"/>
          <w:szCs w:val="22"/>
        </w:rPr>
        <w:t xml:space="preserve">write an ECC program that generates all the points on the curve with </w:t>
      </w:r>
      <w:r>
        <w:rPr>
          <w:rFonts w:ascii="Cambria Math" w:hAnsi="Cambria Math" w:cs="Cambria Math"/>
          <w:bCs w:val="0"/>
          <w:color w:val="000000" w:themeColor="text1"/>
          <w:sz w:val="22"/>
          <w:szCs w:val="22"/>
        </w:rPr>
        <w:t xml:space="preserve">𝒑=𝟏𝟏 </w:t>
      </w:r>
      <w:r>
        <w:rPr>
          <w:b/>
          <w:color w:val="000000" w:themeColor="text1"/>
          <w:sz w:val="22"/>
          <w:szCs w:val="22"/>
        </w:rPr>
        <w:t xml:space="preserve">and that the code should be able to perform point addition and doubling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class Point(object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Construct a point with two given coordindates.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def __init__(self, x, y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self.x, self.y = x, y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self.inf = False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Construct the point at infinity.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@classmethod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def atInfinity(cls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 = cls(0, 0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.inf = True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return P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def is_infinite(self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return self.inf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Elliptic Curves over any Field ------------------------------------------------------------------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class Curve(object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Set attributes of a general Weierstrass cubic y^2 = x^3 + ax^2 + bx + c over any field.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def __init__(self, a, b, c, char, exp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self.a, self.b, self.c = a, b, c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self.char, self.exp = char, exp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rint(self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Elliptic Curves over Prime Order Fields ---------------------------------------------------------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class CurveOverFp(Curve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Construct a Weierstrass cubic y^2 = x^3 + ax^2 + bx + c over Fp.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def __init__(self, a, b, c, p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Curve.__init__(self, a, b, c, p, 1)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def get_points(self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Start with the point at infinity.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oints = [Point.atInfinity()]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# Just brute force the rest.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for x in range(self.char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for y in range(self.char): </w:t>
      </w:r>
    </w:p>
    <w:p w:rsidR="001A6815" w:rsidRDefault="001A6815" w:rsidP="001A6815">
      <w:pPr>
        <w:pStyle w:val="Default"/>
        <w:rPr>
          <w:rFonts w:ascii="Calibri" w:hAnsi="Calibri" w:cs="Calibri"/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P = Point(x, y) </w:t>
      </w:r>
    </w:p>
    <w:p w:rsidR="001A6815" w:rsidRDefault="001A6815" w:rsidP="001A6815">
      <w:pPr>
        <w:pStyle w:val="Default"/>
        <w:rPr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if (y * y) % self.char == (x * x * x + self.a * x * x + self.b * x + self.c) % self.char: Page 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 xml:space="preserve">4 </w:t>
      </w: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of 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 xml:space="preserve">5 </w:t>
      </w:r>
    </w:p>
    <w:p w:rsidR="001A6815" w:rsidRDefault="001A6815" w:rsidP="001A6815">
      <w:pPr>
        <w:pStyle w:val="Default"/>
        <w:rPr>
          <w:color w:val="000000" w:themeColor="text1"/>
        </w:rPr>
      </w:pPr>
    </w:p>
    <w:p w:rsidR="001A6815" w:rsidRDefault="001A6815" w:rsidP="001A6815">
      <w:pPr>
        <w:pStyle w:val="Default"/>
        <w:pageBreakBefore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lastRenderedPageBreak/>
        <w:t xml:space="preserve">points.append(P)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points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def invert(self, P)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if P.is_infinite()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P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else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Point(P.x, -P.y % self.char)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def add(self, P_1, P_2)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Adding points over Fp and can be done in exactly the same way as adding over Q,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but with of the all arithmetic now happening in Fp.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y_diff = (P_2.y - P_1.y) % self.char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x_diff = (P_2.x - P_1.x) % self.char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if P_1.is_infinite()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P_2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elif P_2.is_infinite()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P_1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elif x_diff == 0 and y_diff != 0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Point.atInfinity()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elif x_diff == 0 and y_diff == 0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if P_1.y == 0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Point.atInfinity()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else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ld = ((3 * P_1.x * P_1.x + 2 * self.a * P_1.x + self.b) * mult_inv(2 * P_1.y, self.char)) % self.char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else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ld = (y_diff * mult_inv(x_diff, self.char)) % self.char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nu = (P_1.y - ld * P_1.x) % self.char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x = (ld * ld - self.a - P_1.x - P_2.x) % self.char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y = (-ld * x - nu) % self.char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Point(x, y)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Extended Euclidean algorithm.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def euclid(sml, big)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When the smaller value is zero, it's done, gcd = b = 0*sml + 1*big.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if sml == 0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big, 0, 1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else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Repeat with sml and the remainder, big%sml.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g, y, x = euclid(big % sml, sml)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Backtrack through the calculation, rewriting the gcd as we go. From the values just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returned above, we have gcd = y*(big%sml) + x*sml, and rewriting big%sml we obtain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gcd = y*(big - (big//sml)*sml) + x*sml = (x - (big//sml)*y)*sml + y*big. </w:t>
      </w:r>
    </w:p>
    <w:p w:rsidR="001A6815" w:rsidRDefault="001A6815" w:rsidP="001A6815">
      <w:pPr>
        <w:pStyle w:val="Default"/>
        <w:rPr>
          <w:bCs w:val="0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g, x - (big // sml) * y, y Page 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 xml:space="preserve">5 </w:t>
      </w:r>
      <w:r>
        <w:rPr>
          <w:rFonts w:ascii="Calibri" w:hAnsi="Calibri" w:cs="Calibri"/>
          <w:bCs w:val="0"/>
          <w:color w:val="000000" w:themeColor="text1"/>
          <w:sz w:val="22"/>
          <w:szCs w:val="22"/>
        </w:rPr>
        <w:t xml:space="preserve">of </w:t>
      </w:r>
      <w:r>
        <w:rPr>
          <w:rFonts w:ascii="Calibri" w:hAnsi="Calibri" w:cs="Calibri"/>
          <w:b/>
          <w:color w:val="000000" w:themeColor="text1"/>
          <w:sz w:val="22"/>
          <w:szCs w:val="22"/>
        </w:rPr>
        <w:t xml:space="preserve">5 </w:t>
      </w:r>
    </w:p>
    <w:p w:rsidR="001A6815" w:rsidRDefault="001A6815" w:rsidP="001A6815">
      <w:pPr>
        <w:pStyle w:val="Default"/>
        <w:rPr>
          <w:color w:val="000000" w:themeColor="text1"/>
        </w:rPr>
      </w:pPr>
    </w:p>
    <w:p w:rsidR="001A6815" w:rsidRDefault="001A6815" w:rsidP="001A6815">
      <w:pPr>
        <w:pStyle w:val="Default"/>
        <w:pageBreakBefore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lastRenderedPageBreak/>
        <w:t xml:space="preserve"># Compute the multiplicative inverse mod n of a with 0 &lt; a &lt; n.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def mult_inv(a, n)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g, x, y = euclid(a, n)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If gcd(a,n) is not one, then a has no multiplicative inverse.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if g != 1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aise ValueError('multiplicative inverse does not exist')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# If gcd(a,n) = 1, and gcd(a,n) = x*a + y*n, x is the multiplicative inverse of a.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else: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return x % n </w:t>
      </w:r>
    </w:p>
    <w:p w:rsidR="001A6815" w:rsidRDefault="001A6815" w:rsidP="001A6815">
      <w:pPr>
        <w:pStyle w:val="Default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0000" w:themeColor="text1"/>
          <w:sz w:val="22"/>
          <w:szCs w:val="22"/>
        </w:rPr>
        <w:t xml:space="preserve">a = CurveOverFp(1, 0, 0, 11) </w:t>
      </w:r>
    </w:p>
    <w:p w:rsidR="00D424DB" w:rsidRDefault="001A6815" w:rsidP="001A6815">
      <w:r>
        <w:rPr>
          <w:rFonts w:cs="Calibri"/>
          <w:color w:val="000000" w:themeColor="text1"/>
        </w:rPr>
        <w:t>a.add(2, 7)</w:t>
      </w:r>
    </w:p>
    <w:sectPr w:rsidR="00D424DB" w:rsidSect="006447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rrois Gothic SC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zC0NDMzMDI3NzQ1MzdQ0lEKTi0uzszPAykwrAUAR8H+/CwAAAA="/>
  </w:docVars>
  <w:rsids>
    <w:rsidRoot w:val="001A6815"/>
    <w:rsid w:val="00186865"/>
    <w:rsid w:val="001A0E5A"/>
    <w:rsid w:val="001A6815"/>
    <w:rsid w:val="00391000"/>
    <w:rsid w:val="003D7A66"/>
    <w:rsid w:val="003E6989"/>
    <w:rsid w:val="004E58CD"/>
    <w:rsid w:val="005A0027"/>
    <w:rsid w:val="005A7D7F"/>
    <w:rsid w:val="00644757"/>
    <w:rsid w:val="006926F3"/>
    <w:rsid w:val="00711189"/>
    <w:rsid w:val="0071328A"/>
    <w:rsid w:val="007460A4"/>
    <w:rsid w:val="008904D7"/>
    <w:rsid w:val="00934016"/>
    <w:rsid w:val="00984915"/>
    <w:rsid w:val="009C0081"/>
    <w:rsid w:val="00AA1C28"/>
    <w:rsid w:val="00C36F9A"/>
    <w:rsid w:val="00D05937"/>
    <w:rsid w:val="00D424DB"/>
    <w:rsid w:val="00E61885"/>
    <w:rsid w:val="00E807F4"/>
    <w:rsid w:val="00E94A1C"/>
    <w:rsid w:val="00F07799"/>
    <w:rsid w:val="00FF5B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ajorBidi"/>
        <w:bCs/>
        <w:color w:val="000000" w:themeColor="text1"/>
        <w:sz w:val="24"/>
        <w:szCs w:val="24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6815"/>
    <w:pPr>
      <w:spacing w:after="200" w:line="276" w:lineRule="auto"/>
    </w:pPr>
    <w:rPr>
      <w:rFonts w:ascii="Calibri" w:eastAsia="Calibri" w:hAnsi="Calibri" w:cs="Times New Roman"/>
      <w:bCs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A6815"/>
    <w:pPr>
      <w:autoSpaceDE w:val="0"/>
      <w:autoSpaceDN w:val="0"/>
      <w:adjustRightInd w:val="0"/>
      <w:spacing w:line="240" w:lineRule="auto"/>
    </w:pPr>
    <w:rPr>
      <w:rFonts w:cs="Times New Roman"/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8-08-08T10:10:00Z</dcterms:created>
  <dcterms:modified xsi:type="dcterms:W3CDTF">2018-08-08T10:12:00Z</dcterms:modified>
</cp:coreProperties>
</file>